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1e3e0b3ac8fc05d36e0fc792d83326176e42498"/>
    <w:p>
      <w:pPr>
        <w:pStyle w:val="Heading1"/>
      </w:pPr>
      <w:r>
        <w:t xml:space="preserve">Statement of Purpose: Pursuing Automotive Engineering Excellence in Nigeria's Heartbeat – Lagos</w:t>
      </w:r>
    </w:p>
    <w:p>
      <w:pPr>
        <w:pStyle w:val="FirstParagraph"/>
      </w:pPr>
      <w:r>
        <w:t xml:space="preserve">My journey toward becoming an Automotive Engineer is deeply rooted in witnessing the daily challenges and untapped potential within Nigeria's most dynamic city, Lagos. Growing up amidst the relentless pace of Lagos traffic, where vehicles strain under the weight of inadequate infrastructure and aging fleets, I realized that sustainable mobility solutions are not merely technical pursuits but essential catalysts for economic progress and improved quality of life. This conviction fuels my unwavering commitment to dedicate my career to automotive engineering within Nigeria, specifically in Lagos—a city representing both the greatest challenges and the most promising opportunities for innovation in Africa's largest economy.</w:t>
      </w:r>
    </w:p>
    <w:p>
      <w:pPr>
        <w:pStyle w:val="BodyText"/>
      </w:pPr>
      <w:r>
        <w:t xml:space="preserve">My academic foundation was meticulously built around core engineering principles with a laser focus on automotive applications. I earned my Bachelor of Engineering (B.Eng.) in Mechanical Engineering from the University of Lagos, graduating with honors and consistently ranking among the top 5% of my cohort. My curriculum was deliberately structured to prioritize relevance to Nigeria’s context: courses such as "Vehicle Dynamics and Control," "Internal Combustion Engine Performance," "Automotive Materials Science," and "Sustainable Transportation Systems" provided me with the technical bedrock necessary for impactful engineering. Crucially, I undertook a capstone project titled "</w:t>
      </w:r>
      <w:r>
        <w:rPr>
          <w:iCs/>
          <w:i/>
        </w:rPr>
        <w:t xml:space="preserve">Optimizing Fuel Efficiency for Urban Commuting Vehicles under Lagos Climate Conditions</w:t>
      </w:r>
      <w:r>
        <w:t xml:space="preserve">," where I modeled the impact of high ambient temperatures (often exceeding 35°C), dusty road conditions, and stop-and-go traffic patterns on engine thermal management and fuel consumption. This project, conducted in collaboration with a local auto workshop in Ikeja, involved extensive data collection from vehicles operating daily on Lagos roads, demonstrating my commitment to solving problems grounded in reality rather than theory alone.</w:t>
      </w:r>
    </w:p>
    <w:p>
      <w:pPr>
        <w:pStyle w:val="BodyText"/>
      </w:pPr>
      <w:r>
        <w:t xml:space="preserve">Practical experience is where I transformed academic knowledge into tangible skills. As an intern at</w:t>
      </w:r>
      <w:r>
        <w:t xml:space="preserve"> </w:t>
      </w:r>
      <w:r>
        <w:rPr>
          <w:iCs/>
          <w:i/>
        </w:rPr>
        <w:t xml:space="preserve">Africa Auto Solutions Limited</w:t>
      </w:r>
      <w:r>
        <w:t xml:space="preserve">, a leading automotive service and parts company based in the heart of Lagos, I gained invaluable hands-on exposure. My responsibilities included conducting diagnostic assessments on imported vehicles (predominantly Toyota, Honda, and Hyundai models common in Lagos), assisting with engine rebuilds under challenging workshop conditions, and collaborating with technicians to troubleshoot recurring issues specific to the local environment—such as corrosion from coastal humidity and electrical faults exacerbated by voltage fluctuations. This immersion taught me the critical importance of robust design for harsh operating environments. I also participated in a company initiative to evaluate potential cost-effective modifications for diesel vehicles, aiming to reduce emissions and improve longevity – directly addressing Lagos's severe air quality challenges, which have been ranked among the worst globally by WHO reports.</w:t>
      </w:r>
    </w:p>
    <w:p>
      <w:pPr>
        <w:pStyle w:val="BodyText"/>
      </w:pPr>
      <w:r>
        <w:t xml:space="preserve">My passion for automotive engineering in Nigeria is further amplified by the nation's strategic pivot toward local manufacturing and sustainable mobility. I closely follow initiatives like the</w:t>
      </w:r>
      <w:r>
        <w:t xml:space="preserve"> </w:t>
      </w:r>
      <w:r>
        <w:rPr>
          <w:iCs/>
          <w:i/>
        </w:rPr>
        <w:t xml:space="preserve">National Automotive Design and Development Centre (NADDC)</w:t>
      </w:r>
      <w:r>
        <w:t xml:space="preserve">, headquartered in Abuja but with significant operational impact on Lagos-based logistics, supply chains, and potential manufacturing hubs. The Nigerian government's</w:t>
      </w:r>
      <w:r>
        <w:t xml:space="preserve"> </w:t>
      </w:r>
      <w:r>
        <w:rPr>
          <w:iCs/>
          <w:i/>
        </w:rPr>
        <w:t xml:space="preserve">Auto Manufacturing Master Plan 2025</w:t>
      </w:r>
      <w:r>
        <w:t xml:space="preserve"> </w:t>
      </w:r>
      <w:r>
        <w:t xml:space="preserve">and its emphasis on electric vehicles (EVs) present a transformative moment. Lagos, as Nigeria's commercial capital and home to over 15 million people, is the epicenter of this opportunity. The sheer scale of urban mobility demand here necessitates innovative engineering solutions – from designing EV charging infrastructure resilient to frequent power outages, developing affordable yet durable electric two-wheelers for last-mile delivery (a sector booming in Lagos), to optimizing public transport fleet efficiency. I am not just interested in building cars; I am driven by the imperative to engineer solutions that integrate seamlessly with Lagos's unique socio-economic fabric and infrastructure realities.</w:t>
      </w:r>
    </w:p>
    <w:p>
      <w:pPr>
        <w:pStyle w:val="BodyText"/>
      </w:pPr>
      <w:r>
        <w:t xml:space="preserve">My technical skills are rigorously honed for application in the Nigerian context. I possess advanced proficiency in CAD software (SolidWorks, AutoCAD), automotive simulation tools (ANSYS Fluent for thermal analysis, MATLAB/Simulink for vehicle dynamics modeling), and data analysis techniques using Python and Excel. I understand that engineering excellence here requires more than technical skill; it demands cultural fluency. I actively engage with Lagos's vibrant automotive community through networking events hosted by the Nigerian Society of Engineers (NSE) branch in Lagos, participating in workshops focused on "Localizing Automotive Innovation for West Africa" and contributing to discussions on reducing vehicle import dependency. This engagement ensures my approach remains grounded in the needs and realities of the local market.</w:t>
      </w:r>
    </w:p>
    <w:p>
      <w:pPr>
        <w:pStyle w:val="BodyText"/>
      </w:pPr>
      <w:r>
        <w:t xml:space="preserve">My long-term vision is unequivocally centered on Lagos. I aspire to become a lead automotive engineer within a Nigerian manufacturing or technology firm, driving innovation specifically tailored for this city's ecosystem. My immediate goal is to join a forward-thinking organization – such as an established manufacturer expanding operations in Nigeria, an emerging EV startup based in Lagos (e.g., those focused on e-motorcycles or fleet electrification), or even the NADDC's Lagos operational arm – where I can contribute to developing vehicles and systems that address the specific demands of Nigerian roads and climate. I am not seeking a generic engineering role; I seek to be part of building Nigeria's automotive future, ensuring it is resilient, accessible, and sustainable for Lagosians who navigate its complex streets daily.</w:t>
      </w:r>
    </w:p>
    <w:p>
      <w:pPr>
        <w:pStyle w:val="BodyText"/>
      </w:pPr>
      <w:r>
        <w:t xml:space="preserve">Lagos is more than just a city on my resume; it is the crucible where my purpose as an Automotive Engineer crystallized. The challenges I observed – the exhaust fumes choking busy thoroughfares like the Lekki-Epe Expressway, the frustration of commuters stranded for hours, the economic burden of vehicle breakdowns on families and businesses – are not abstract problems to me; they are the very reasons I pursue this path. Engineering solutions born from Lagosian reality will have profound national significance and global relevance as other African megacities face similar transitions. I bring a unique blend of technical expertise, deep local context, unwavering commitment to Nigeria's development, and an unshakeable drive to engineer progress that matters – right here in Lagos.</w:t>
      </w:r>
    </w:p>
    <w:p>
      <w:pPr>
        <w:pStyle w:val="BodyText"/>
      </w:pPr>
      <w:r>
        <w:t xml:space="preserve">I am prepared to dedicate my skills, energy, and passion directly to the automotive engineering needs of Nigeria's premier city. I am not merely applying for a position; I am committing myself to becoming an indispensable contributor to the future of mobility in Lagos, Nigeria. I eagerly anticipate the opportunity to apply my training and vision within your esteemed organization, helping shape a cleaner, more efficient, and truly Nigerian automotive landscape that serves its people effective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Nigeria Lagos</dc:title>
  <dc:creator/>
  <dc:language>en</dc:language>
  <cp:keywords/>
  <dcterms:created xsi:type="dcterms:W3CDTF">2026-07-23T19:20:33Z</dcterms:created>
  <dcterms:modified xsi:type="dcterms:W3CDTF">2026-07-23T19:20:33Z</dcterms:modified>
</cp:coreProperties>
</file>

<file path=docProps/custom.xml><?xml version="1.0" encoding="utf-8"?>
<Properties xmlns="http://schemas.openxmlformats.org/officeDocument/2006/custom-properties" xmlns:vt="http://schemas.openxmlformats.org/officeDocument/2006/docPropsVTypes"/>
</file>